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68373771" w14:textId="709CFA9E" w:rsidR="00CD199E" w:rsidRPr="00CD199E" w:rsidRDefault="00843DDC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 w:rsidRPr="00843DDC">
        <w:t>Please, submit your source code solutions for the described problems to the</w:t>
      </w:r>
      <w:r w:rsidR="00CD199E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D199E"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lastRenderedPageBreak/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 xml:space="preserve">. The number represents the largest </w:t>
      </w:r>
      <w:proofErr w:type="gramStart"/>
      <w:r w:rsidR="00A75673">
        <w:t>count</w:t>
      </w:r>
      <w:proofErr w:type="gramEnd"/>
      <w:r w:rsidR="00A75673">
        <w:t xml:space="preserve"> of stars </w:t>
      </w:r>
      <w:proofErr w:type="gramStart"/>
      <w:r w:rsidR="00A75673">
        <w:t>on</w:t>
      </w:r>
      <w:proofErr w:type="gramEnd"/>
      <w:r w:rsidR="00A75673">
        <w:t xml:space="preserve">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</w:t>
      </w:r>
      <w:proofErr w:type="gramStart"/>
      <w:r>
        <w:t>particular line</w:t>
      </w:r>
      <w:proofErr w:type="gramEnd"/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1D0F6C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8BC5C" w14:textId="77777777" w:rsidR="009F5CDC" w:rsidRDefault="009F5CDC" w:rsidP="008068A2">
      <w:pPr>
        <w:spacing w:after="0" w:line="240" w:lineRule="auto"/>
      </w:pPr>
      <w:r>
        <w:separator/>
      </w:r>
    </w:p>
  </w:endnote>
  <w:endnote w:type="continuationSeparator" w:id="0">
    <w:p w14:paraId="5129D03B" w14:textId="77777777" w:rsidR="009F5CDC" w:rsidRDefault="009F5C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CB3ED" w14:textId="77777777" w:rsidR="009F5CDC" w:rsidRDefault="009F5CDC" w:rsidP="008068A2">
      <w:pPr>
        <w:spacing w:after="0" w:line="240" w:lineRule="auto"/>
      </w:pPr>
      <w:r>
        <w:separator/>
      </w:r>
    </w:p>
  </w:footnote>
  <w:footnote w:type="continuationSeparator" w:id="0">
    <w:p w14:paraId="68BCEC1E" w14:textId="77777777" w:rsidR="009F5CDC" w:rsidRDefault="009F5C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447B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0F6C"/>
    <w:rsid w:val="001D2464"/>
    <w:rsid w:val="001D50AE"/>
    <w:rsid w:val="001E1161"/>
    <w:rsid w:val="001E3FEF"/>
    <w:rsid w:val="001E5B31"/>
    <w:rsid w:val="00202683"/>
    <w:rsid w:val="00213FD1"/>
    <w:rsid w:val="00215FCE"/>
    <w:rsid w:val="00226380"/>
    <w:rsid w:val="002326A7"/>
    <w:rsid w:val="00232E7D"/>
    <w:rsid w:val="0023633A"/>
    <w:rsid w:val="002554B7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2BE7"/>
    <w:rsid w:val="00653C94"/>
    <w:rsid w:val="006640AE"/>
    <w:rsid w:val="00670041"/>
    <w:rsid w:val="00671FE2"/>
    <w:rsid w:val="00686C0C"/>
    <w:rsid w:val="00691C66"/>
    <w:rsid w:val="00695634"/>
    <w:rsid w:val="006A2531"/>
    <w:rsid w:val="006D0460"/>
    <w:rsid w:val="006D239A"/>
    <w:rsid w:val="006E1302"/>
    <w:rsid w:val="006E2245"/>
    <w:rsid w:val="006E372C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DDC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9F5CDC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30D6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1200C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EF63B5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D3825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alpha.judge.softuni.org/Contests/Basic-Syntax-Conditional-Statements-and-Loops-Lab/17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6</Pages>
  <Words>928</Words>
  <Characters>4123</Characters>
  <Application>Microsoft Office Word</Application>
  <DocSecurity>0</DocSecurity>
  <Lines>181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5-04-04T07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